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671377" w14:textId="77777777" w:rsidR="008E5510" w:rsidRPr="00B81E37" w:rsidRDefault="008E5510" w:rsidP="008E5510">
      <w:pPr>
        <w:jc w:val="center"/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Informed Consent Letter</w:t>
      </w:r>
    </w:p>
    <w:p w14:paraId="66627639" w14:textId="77777777" w:rsidR="008E5510" w:rsidRPr="00A27F0C" w:rsidRDefault="008E5510">
      <w:pPr>
        <w:rPr>
          <w:sz w:val="24"/>
          <w:szCs w:val="24"/>
        </w:rPr>
      </w:pPr>
    </w:p>
    <w:p w14:paraId="6A5E592C" w14:textId="190F2D23" w:rsidR="00F74EE9" w:rsidRPr="00A27F0C" w:rsidRDefault="008E5510">
      <w:pPr>
        <w:rPr>
          <w:sz w:val="24"/>
          <w:szCs w:val="24"/>
        </w:rPr>
      </w:pPr>
      <w:r w:rsidRPr="00B81E37">
        <w:rPr>
          <w:b/>
          <w:sz w:val="24"/>
          <w:szCs w:val="24"/>
        </w:rPr>
        <w:t>Title:</w:t>
      </w:r>
      <w:r w:rsidRPr="00A27F0C">
        <w:rPr>
          <w:sz w:val="24"/>
          <w:szCs w:val="24"/>
        </w:rPr>
        <w:t xml:space="preserve"> </w:t>
      </w:r>
    </w:p>
    <w:p w14:paraId="408FDF7A" w14:textId="77777777" w:rsidR="00A76796" w:rsidRPr="00A27F0C" w:rsidRDefault="00A76796">
      <w:pPr>
        <w:rPr>
          <w:sz w:val="24"/>
          <w:szCs w:val="24"/>
        </w:rPr>
      </w:pPr>
    </w:p>
    <w:p w14:paraId="6A7D13C6" w14:textId="542962D8" w:rsidR="008E5510" w:rsidRPr="00A27F0C" w:rsidRDefault="008E5510">
      <w:pPr>
        <w:rPr>
          <w:sz w:val="24"/>
          <w:szCs w:val="24"/>
        </w:rPr>
      </w:pPr>
      <w:r w:rsidRPr="00B81E37">
        <w:rPr>
          <w:b/>
          <w:sz w:val="24"/>
          <w:szCs w:val="24"/>
        </w:rPr>
        <w:t>Principle researcher</w:t>
      </w:r>
      <w:r w:rsidR="00A76796" w:rsidRPr="00B81E37">
        <w:rPr>
          <w:b/>
          <w:sz w:val="24"/>
          <w:szCs w:val="24"/>
        </w:rPr>
        <w:t>:</w:t>
      </w:r>
      <w:r w:rsidR="00A76796" w:rsidRPr="00A27F0C">
        <w:rPr>
          <w:sz w:val="24"/>
          <w:szCs w:val="24"/>
        </w:rPr>
        <w:t xml:space="preserve"> </w:t>
      </w:r>
    </w:p>
    <w:p w14:paraId="5B6C8592" w14:textId="274977CA" w:rsidR="00A76796" w:rsidRPr="00A27F0C" w:rsidRDefault="00A76796">
      <w:pPr>
        <w:rPr>
          <w:sz w:val="24"/>
          <w:szCs w:val="24"/>
        </w:rPr>
      </w:pPr>
      <w:r w:rsidRPr="00B81E37">
        <w:rPr>
          <w:b/>
          <w:sz w:val="24"/>
          <w:szCs w:val="24"/>
        </w:rPr>
        <w:t>Contact information:</w:t>
      </w:r>
      <w:r w:rsidRPr="00A27F0C">
        <w:rPr>
          <w:sz w:val="24"/>
          <w:szCs w:val="24"/>
        </w:rPr>
        <w:t xml:space="preserve"> </w:t>
      </w:r>
    </w:p>
    <w:p w14:paraId="6D4D086E" w14:textId="77777777" w:rsidR="00A76796" w:rsidRPr="00A27F0C" w:rsidRDefault="00A76796">
      <w:pPr>
        <w:rPr>
          <w:sz w:val="24"/>
          <w:szCs w:val="24"/>
        </w:rPr>
      </w:pPr>
    </w:p>
    <w:p w14:paraId="3F494E5C" w14:textId="77777777" w:rsidR="00A76796" w:rsidRPr="00B81E37" w:rsidRDefault="00A76796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Purpose of the study:</w:t>
      </w:r>
    </w:p>
    <w:p w14:paraId="7A4FF68F" w14:textId="77777777" w:rsidR="00A76796" w:rsidRPr="00A27F0C" w:rsidRDefault="00A76796">
      <w:pPr>
        <w:rPr>
          <w:sz w:val="24"/>
          <w:szCs w:val="24"/>
        </w:rPr>
      </w:pPr>
    </w:p>
    <w:p w14:paraId="2FBBD591" w14:textId="12B7B465" w:rsidR="00CD2BAA" w:rsidRDefault="00CD2BAA">
      <w:pPr>
        <w:rPr>
          <w:rFonts w:ascii="Arial" w:hAnsi="Arial" w:cs="Arial"/>
          <w:sz w:val="24"/>
          <w:szCs w:val="24"/>
        </w:rPr>
      </w:pPr>
    </w:p>
    <w:p w14:paraId="2C903599" w14:textId="77777777" w:rsidR="005E4FC6" w:rsidRPr="00B81E37" w:rsidRDefault="005E4FC6">
      <w:pPr>
        <w:rPr>
          <w:b/>
          <w:sz w:val="24"/>
          <w:szCs w:val="24"/>
        </w:rPr>
      </w:pPr>
    </w:p>
    <w:p w14:paraId="53FCEA59" w14:textId="77777777" w:rsidR="00CD2BAA" w:rsidRPr="00B81E37" w:rsidRDefault="00CD2BAA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 xml:space="preserve">Procedures: </w:t>
      </w:r>
    </w:p>
    <w:p w14:paraId="1B3423CF" w14:textId="3D757185" w:rsidR="00F74D6E" w:rsidRDefault="00F74D6E">
      <w:pPr>
        <w:rPr>
          <w:sz w:val="24"/>
          <w:szCs w:val="24"/>
        </w:rPr>
      </w:pPr>
    </w:p>
    <w:p w14:paraId="5D90DD05" w14:textId="77777777" w:rsidR="005E4FC6" w:rsidRPr="00A27F0C" w:rsidRDefault="005E4FC6">
      <w:pPr>
        <w:rPr>
          <w:sz w:val="24"/>
          <w:szCs w:val="24"/>
        </w:rPr>
      </w:pPr>
    </w:p>
    <w:p w14:paraId="3A4E78F7" w14:textId="33524373" w:rsidR="00F74D6E" w:rsidRPr="00B81E37" w:rsidRDefault="00E24355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nonymity &amp; </w:t>
      </w:r>
      <w:bookmarkStart w:id="0" w:name="_GoBack"/>
      <w:bookmarkEnd w:id="0"/>
      <w:r w:rsidR="00F74D6E" w:rsidRPr="00B81E37">
        <w:rPr>
          <w:b/>
          <w:sz w:val="24"/>
          <w:szCs w:val="24"/>
        </w:rPr>
        <w:t>Confidentiality:</w:t>
      </w:r>
    </w:p>
    <w:p w14:paraId="230B3F26" w14:textId="141C1C37" w:rsidR="00F74D6E" w:rsidRDefault="00F74D6E" w:rsidP="00F74D6E">
      <w:pPr>
        <w:rPr>
          <w:sz w:val="24"/>
          <w:szCs w:val="24"/>
        </w:rPr>
      </w:pPr>
    </w:p>
    <w:p w14:paraId="15732973" w14:textId="03915768" w:rsidR="005E4FC6" w:rsidRDefault="005E4FC6" w:rsidP="00F74D6E">
      <w:pPr>
        <w:rPr>
          <w:b/>
          <w:sz w:val="24"/>
          <w:szCs w:val="24"/>
        </w:rPr>
      </w:pPr>
    </w:p>
    <w:p w14:paraId="79D2E920" w14:textId="77777777" w:rsidR="005E4FC6" w:rsidRPr="00B81E37" w:rsidRDefault="005E4FC6" w:rsidP="00F74D6E">
      <w:pPr>
        <w:rPr>
          <w:b/>
          <w:sz w:val="24"/>
          <w:szCs w:val="24"/>
        </w:rPr>
      </w:pPr>
    </w:p>
    <w:p w14:paraId="01826B33" w14:textId="77777777" w:rsidR="00F74D6E" w:rsidRPr="00B81E37" w:rsidRDefault="00F74D6E" w:rsidP="00F74D6E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Voluntary participation:</w:t>
      </w:r>
    </w:p>
    <w:p w14:paraId="46613675" w14:textId="60109419" w:rsidR="00FE3F02" w:rsidRDefault="00FE3F02" w:rsidP="00F74D6E">
      <w:pPr>
        <w:rPr>
          <w:sz w:val="24"/>
          <w:szCs w:val="24"/>
        </w:rPr>
      </w:pPr>
    </w:p>
    <w:p w14:paraId="770E6FBA" w14:textId="77777777" w:rsidR="005E4FC6" w:rsidRPr="00A27F0C" w:rsidRDefault="005E4FC6" w:rsidP="00F74D6E">
      <w:pPr>
        <w:rPr>
          <w:sz w:val="24"/>
          <w:szCs w:val="24"/>
        </w:rPr>
      </w:pPr>
    </w:p>
    <w:p w14:paraId="42D8AE1C" w14:textId="77777777" w:rsidR="00A27F0C" w:rsidRDefault="00A27F0C" w:rsidP="00F74D6E">
      <w:pPr>
        <w:rPr>
          <w:sz w:val="24"/>
          <w:szCs w:val="24"/>
        </w:rPr>
      </w:pPr>
    </w:p>
    <w:p w14:paraId="65F02387" w14:textId="77777777" w:rsidR="00A27F0C" w:rsidRDefault="00A27F0C" w:rsidP="00F74D6E">
      <w:pPr>
        <w:rPr>
          <w:sz w:val="24"/>
          <w:szCs w:val="24"/>
        </w:rPr>
      </w:pPr>
    </w:p>
    <w:p w14:paraId="1A72EEFF" w14:textId="35465323" w:rsidR="00FE3F02" w:rsidRPr="00B81E37" w:rsidRDefault="00AB11F2" w:rsidP="00F74D6E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Further information about the study</w:t>
      </w:r>
      <w:r w:rsidR="00FE3F02" w:rsidRPr="00B81E37">
        <w:rPr>
          <w:b/>
          <w:sz w:val="24"/>
          <w:szCs w:val="24"/>
        </w:rPr>
        <w:t>:</w:t>
      </w:r>
    </w:p>
    <w:p w14:paraId="119A35B4" w14:textId="24267EF9" w:rsidR="00CC24FC" w:rsidRDefault="00CC24FC" w:rsidP="003744A4">
      <w:pPr>
        <w:rPr>
          <w:sz w:val="24"/>
          <w:szCs w:val="24"/>
        </w:rPr>
      </w:pPr>
    </w:p>
    <w:p w14:paraId="73E1D385" w14:textId="4983BEF7" w:rsidR="005E4FC6" w:rsidRDefault="005E4FC6" w:rsidP="003744A4">
      <w:pPr>
        <w:rPr>
          <w:sz w:val="24"/>
          <w:szCs w:val="24"/>
        </w:rPr>
      </w:pPr>
    </w:p>
    <w:p w14:paraId="5E41D6FB" w14:textId="77777777" w:rsidR="005E4FC6" w:rsidRDefault="005E4FC6" w:rsidP="003744A4">
      <w:pPr>
        <w:rPr>
          <w:sz w:val="24"/>
          <w:szCs w:val="24"/>
        </w:rPr>
      </w:pPr>
    </w:p>
    <w:p w14:paraId="19F7B276" w14:textId="04C1FFC0" w:rsidR="003744A4" w:rsidRPr="00B81E37" w:rsidRDefault="00AB11F2" w:rsidP="003744A4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lastRenderedPageBreak/>
        <w:t>Pa</w:t>
      </w:r>
      <w:r w:rsidR="003744A4" w:rsidRPr="00B81E37">
        <w:rPr>
          <w:b/>
          <w:sz w:val="24"/>
          <w:szCs w:val="24"/>
        </w:rPr>
        <w:t>rticipant’s agreement statement:</w:t>
      </w:r>
    </w:p>
    <w:p w14:paraId="4E860839" w14:textId="77777777" w:rsidR="003744A4" w:rsidRPr="00A27F0C" w:rsidRDefault="003744A4" w:rsidP="003744A4">
      <w:pPr>
        <w:rPr>
          <w:sz w:val="24"/>
          <w:szCs w:val="24"/>
        </w:rPr>
      </w:pPr>
      <w:r w:rsidRPr="00A27F0C">
        <w:rPr>
          <w:sz w:val="24"/>
          <w:szCs w:val="24"/>
        </w:rPr>
        <w:t>By signing below, you agree to take part in this project.</w:t>
      </w:r>
    </w:p>
    <w:p w14:paraId="06F644C2" w14:textId="77777777" w:rsidR="003744A4" w:rsidRPr="00A27F0C" w:rsidRDefault="003744A4" w:rsidP="00F74D6E">
      <w:pPr>
        <w:rPr>
          <w:sz w:val="24"/>
          <w:szCs w:val="24"/>
        </w:rPr>
      </w:pPr>
    </w:p>
    <w:p w14:paraId="30B875FB" w14:textId="77777777" w:rsidR="003744A4" w:rsidRPr="00A27F0C" w:rsidRDefault="003744A4" w:rsidP="00F74D6E">
      <w:pPr>
        <w:rPr>
          <w:sz w:val="24"/>
          <w:szCs w:val="24"/>
        </w:rPr>
      </w:pPr>
    </w:p>
    <w:p w14:paraId="2F92FE2B" w14:textId="646EB83F" w:rsidR="003744A4" w:rsidRPr="00B81E37" w:rsidRDefault="00B81E37" w:rsidP="00F74D6E">
      <w:pPr>
        <w:rPr>
          <w:b/>
          <w:sz w:val="24"/>
          <w:szCs w:val="24"/>
        </w:rPr>
      </w:pPr>
      <w:r>
        <w:rPr>
          <w:b/>
          <w:sz w:val="24"/>
          <w:szCs w:val="24"/>
        </w:rPr>
        <w:t>*</w:t>
      </w:r>
      <w:r w:rsidR="003744A4" w:rsidRPr="00B81E37">
        <w:rPr>
          <w:b/>
          <w:sz w:val="24"/>
          <w:szCs w:val="24"/>
        </w:rPr>
        <w:t>I have read the information provided above. I voluntarily agree to participate in this study.</w:t>
      </w:r>
    </w:p>
    <w:p w14:paraId="352D853F" w14:textId="77777777" w:rsidR="003744A4" w:rsidRPr="00A27F0C" w:rsidRDefault="003744A4" w:rsidP="00F74D6E">
      <w:pPr>
        <w:rPr>
          <w:sz w:val="24"/>
          <w:szCs w:val="24"/>
        </w:rPr>
      </w:pPr>
    </w:p>
    <w:p w14:paraId="2E5DA29F" w14:textId="77777777" w:rsidR="003744A4" w:rsidRPr="00A27F0C" w:rsidRDefault="003744A4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___________________________ </w:t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  <w:t xml:space="preserve">___________________________ </w:t>
      </w:r>
    </w:p>
    <w:p w14:paraId="59347458" w14:textId="77777777" w:rsidR="003744A4" w:rsidRPr="00A27F0C" w:rsidRDefault="003744A4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>Name</w:t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  <w:t>Date</w:t>
      </w:r>
    </w:p>
    <w:p w14:paraId="4C6031DA" w14:textId="77777777" w:rsidR="003744A4" w:rsidRPr="00A27F0C" w:rsidRDefault="003744A4" w:rsidP="00F74D6E">
      <w:pPr>
        <w:rPr>
          <w:sz w:val="24"/>
          <w:szCs w:val="24"/>
        </w:rPr>
      </w:pPr>
    </w:p>
    <w:p w14:paraId="216568E4" w14:textId="77777777" w:rsidR="003744A4" w:rsidRPr="00A27F0C" w:rsidRDefault="003744A4" w:rsidP="00F74D6E">
      <w:pPr>
        <w:rPr>
          <w:sz w:val="24"/>
          <w:szCs w:val="24"/>
        </w:rPr>
      </w:pPr>
    </w:p>
    <w:p w14:paraId="4A75AD7F" w14:textId="77777777" w:rsidR="00FE7E7A" w:rsidRPr="00A27F0C" w:rsidRDefault="003744A4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Thank you. </w:t>
      </w:r>
    </w:p>
    <w:p w14:paraId="1F8DC398" w14:textId="77777777" w:rsidR="00FE7E7A" w:rsidRPr="00A27F0C" w:rsidRDefault="003744A4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Sincerely, </w:t>
      </w:r>
    </w:p>
    <w:p w14:paraId="1C956B9F" w14:textId="77777777" w:rsidR="00FE7E7A" w:rsidRPr="00A27F0C" w:rsidRDefault="00FE7E7A" w:rsidP="00F74D6E">
      <w:pPr>
        <w:rPr>
          <w:sz w:val="24"/>
          <w:szCs w:val="24"/>
        </w:rPr>
      </w:pPr>
    </w:p>
    <w:p w14:paraId="2B4E7E97" w14:textId="1C494536" w:rsidR="003744A4" w:rsidRPr="00A27F0C" w:rsidRDefault="003744A4" w:rsidP="00F74D6E">
      <w:pPr>
        <w:rPr>
          <w:sz w:val="24"/>
          <w:szCs w:val="24"/>
          <w:u w:val="single"/>
        </w:rPr>
      </w:pPr>
    </w:p>
    <w:sectPr w:rsidR="003744A4" w:rsidRPr="00A27F0C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1259A"/>
    <w:multiLevelType w:val="hybridMultilevel"/>
    <w:tmpl w:val="A08CA24A"/>
    <w:lvl w:ilvl="0" w:tplc="8D2E9C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4044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BEE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A8E6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969D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EE90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FA5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4CC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0A63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7083E62"/>
    <w:multiLevelType w:val="hybridMultilevel"/>
    <w:tmpl w:val="0D946CBA"/>
    <w:lvl w:ilvl="0" w:tplc="9E2C8B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7E38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842D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F2F8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B692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F697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BC0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6875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7A70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0NDAxtjAzNDWyNDZU0lEKTi0uzszPAykwqgUAyTS04SwAAAA="/>
  </w:docVars>
  <w:rsids>
    <w:rsidRoot w:val="008E5510"/>
    <w:rsid w:val="00192F03"/>
    <w:rsid w:val="003744A4"/>
    <w:rsid w:val="005E4FC6"/>
    <w:rsid w:val="00645347"/>
    <w:rsid w:val="00651AEC"/>
    <w:rsid w:val="00685FD2"/>
    <w:rsid w:val="008E5510"/>
    <w:rsid w:val="00A27F0C"/>
    <w:rsid w:val="00A76796"/>
    <w:rsid w:val="00AB11F2"/>
    <w:rsid w:val="00AB483F"/>
    <w:rsid w:val="00B81E37"/>
    <w:rsid w:val="00C9552A"/>
    <w:rsid w:val="00CC24FC"/>
    <w:rsid w:val="00CD2BAA"/>
    <w:rsid w:val="00E24355"/>
    <w:rsid w:val="00E66FA4"/>
    <w:rsid w:val="00F74D6E"/>
    <w:rsid w:val="00F74EE9"/>
    <w:rsid w:val="00FE3F02"/>
    <w:rsid w:val="00FE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D9988"/>
  <w15:chartTrackingRefBased/>
  <w15:docId w15:val="{AF1D8DDE-08B3-448F-80D6-1FA4468B1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6796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A7679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3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81980">
          <w:marLeft w:val="36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1810">
          <w:marLeft w:val="36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user</cp:lastModifiedBy>
  <cp:revision>3</cp:revision>
  <dcterms:created xsi:type="dcterms:W3CDTF">2017-07-20T02:37:00Z</dcterms:created>
  <dcterms:modified xsi:type="dcterms:W3CDTF">2018-11-01T19:37:00Z</dcterms:modified>
</cp:coreProperties>
</file>